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4-08-19</w:t>
      </w:r>
      <w:r>
        <w:t xml:space="preserve"> </w:t>
      </w:r>
      <w:r>
        <w:t xml:space="preserve">06:32:56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c4442d694b9dead3200a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4-08-19T06:33:02Z</dcterms:created>
  <dcterms:modified xsi:type="dcterms:W3CDTF">2024-08-19T06:33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4-08-19 06:32:56</vt:lpwstr>
  </property>
</Properties>
</file>